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atv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atvia received a score of 88.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atv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tvia received a score of</w:t>
      </w:r>
      <w:r>
        <w:t xml:space="preserve"> </w:t>
      </w:r>
      <w:r>
        <w:rPr>
          <w:bCs/>
          <w:b/>
        </w:rPr>
        <w:t xml:space="preserve">9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atvia received a score of 7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atvia received a score of 70.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atv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atv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atv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atv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atv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atv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atv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atvi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atv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atv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atv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atv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atv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atv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atv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atv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atv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atv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atv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atv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atv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atv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atv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atv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atv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atv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atv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atv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atv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atv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9,1989,2000,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6, 1997, 1998, 1999, 2000,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44:41Z</dcterms:created>
  <dcterms:modified xsi:type="dcterms:W3CDTF">2024-01-16T18: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atvia Country Report</vt:lpwstr>
  </property>
</Properties>
</file>